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9dde87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dde874-b894-11ef-ae7d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MW4FQQhDUS7A/W/pGxA/T5QmTSQo/hSrnS2eAIPZmj9H9VHfqqrVM12ld/mqv+e/32pATY3Umly2vOpuQnRouRzwoPDaR7xOLZ3wBc8la5Ro8t3XD0l/z4G+HIIj4ddD2/o5T5XcLfXedzz5jJVokKW1Hg6NKEW+kXqrB/UDlhbc50uOBEcBjdRaj6Znet6VMd7q4QhReeDacNb1g+ikUQbn2vKEudA1VsS49XyYQZr9C9/6gTuZkcOudNB/UBSRre6B39N0now8Zt9/1nfmUaXgl/EppqVn0bOfjwTmkcNmqON+3hi5uD2SXPhzFvpP71zsDz2XySKZi/0WMxA/Cnse5cu+jGfNzf/BRF5oJzxVsgV4UT/2G+uSUs6BvpUIcVWt5+Oz/3e/AVVdaE4ETxz/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is down. Zip Code 9852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dde874-b894-11ef-ae7d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9dde874-b894-11ef-ae7d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9dde874-b894-11ef-ae7d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9dde874</dc:title>
  <dc:creator/>
  <cp:keywords/>
  <dcterms:created xsi:type="dcterms:W3CDTF">2026-05-03T10:46:23Z</dcterms:created>
  <dcterms:modified xsi:type="dcterms:W3CDTF">2026-05-03T1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